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F7927" w14:textId="77777777" w:rsidR="001E08FA" w:rsidRDefault="00000000">
      <w:pPr>
        <w:pStyle w:val="Title"/>
      </w:pPr>
      <w:r>
        <w:t>Report1</w:t>
      </w:r>
    </w:p>
    <w:p w14:paraId="1F1F7928" w14:textId="77777777" w:rsidR="001E08FA" w:rsidRDefault="00000000">
      <w:pPr>
        <w:pStyle w:val="Author"/>
      </w:pPr>
      <w:r>
        <w:t>izd3</w:t>
      </w:r>
    </w:p>
    <w:p w14:paraId="1F1F7929" w14:textId="77777777" w:rsidR="001E08FA" w:rsidRDefault="00000000">
      <w:pPr>
        <w:pStyle w:val="Heading1"/>
      </w:pPr>
      <w:bookmarkStart w:id="0" w:name="section"/>
      <w:r>
        <w:t>1.</w:t>
      </w:r>
    </w:p>
    <w:p w14:paraId="3941B8EA" w14:textId="56CED284" w:rsidR="005F1971" w:rsidRPr="005F1971" w:rsidRDefault="005F1971" w:rsidP="005F1971">
      <w:pPr>
        <w:pStyle w:val="BodyText"/>
      </w:pPr>
      <w:r>
        <w:rPr>
          <w:noProof/>
        </w:rPr>
        <w:drawing>
          <wp:inline distT="0" distB="0" distL="0" distR="0" wp14:anchorId="576EF502" wp14:editId="3F4A6ED0">
            <wp:extent cx="5852172" cy="4389129"/>
            <wp:effectExtent l="0" t="0" r="0" b="0"/>
            <wp:docPr id="1254235791"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235791" name="Picture 1" descr="A graph with a lin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1F1F792A" w14:textId="77777777" w:rsidR="001E08FA" w:rsidRDefault="001E08FA">
      <w:pPr>
        <w:pStyle w:val="FirstParagraph"/>
      </w:pPr>
    </w:p>
    <w:p w14:paraId="1F1F792B" w14:textId="77777777" w:rsidR="001E08FA" w:rsidRDefault="00000000">
      <w:pPr>
        <w:pStyle w:val="BodyText"/>
      </w:pPr>
      <w:r>
        <w:t>This is the shape the graph takes on if r is equal to 0.5 and x=0.75 over 31 iterations. If you look closely at the graph we can also see that it converges around zero.</w:t>
      </w:r>
    </w:p>
    <w:p w14:paraId="1F1F792C" w14:textId="77777777" w:rsidR="001E08FA" w:rsidRDefault="00000000">
      <w:pPr>
        <w:pStyle w:val="Heading1"/>
      </w:pPr>
      <w:bookmarkStart w:id="1" w:name="section-1"/>
      <w:bookmarkEnd w:id="0"/>
      <w:r>
        <w:lastRenderedPageBreak/>
        <w:t>2.</w:t>
      </w:r>
    </w:p>
    <w:p w14:paraId="38E8F6D1" w14:textId="3CAC5212" w:rsidR="005F1971" w:rsidRPr="005F1971" w:rsidRDefault="005F1971" w:rsidP="005F1971">
      <w:pPr>
        <w:pStyle w:val="BodyText"/>
      </w:pPr>
      <w:r>
        <w:rPr>
          <w:noProof/>
        </w:rPr>
        <w:drawing>
          <wp:inline distT="0" distB="0" distL="0" distR="0" wp14:anchorId="39D53F9A" wp14:editId="22DC3D46">
            <wp:extent cx="5852172" cy="4389129"/>
            <wp:effectExtent l="0" t="0" r="0" b="0"/>
            <wp:docPr id="1630563608" name="Picture 2" descr="A graph of a number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563608" name="Picture 2" descr="A graph of a number of different colored line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1F1F792D" w14:textId="77777777" w:rsidR="001E08FA" w:rsidRDefault="001E08FA">
      <w:pPr>
        <w:pStyle w:val="FirstParagraph"/>
      </w:pPr>
    </w:p>
    <w:p w14:paraId="1F1F792E" w14:textId="77777777" w:rsidR="001E08FA" w:rsidRDefault="00000000">
      <w:pPr>
        <w:pStyle w:val="BodyText"/>
      </w:pPr>
      <w:r>
        <w:t>This is how the different graphs look at r=0.5,0.15, and 0.85 at x=0.75. All these graphs do converge at zero at some point, but when r=0.15, it converges the fastest.</w:t>
      </w:r>
    </w:p>
    <w:p w14:paraId="1F1F792F" w14:textId="77777777" w:rsidR="001E08FA" w:rsidRDefault="00000000">
      <w:pPr>
        <w:pStyle w:val="Heading1"/>
      </w:pPr>
      <w:bookmarkStart w:id="2" w:name="section-2"/>
      <w:bookmarkEnd w:id="1"/>
      <w:r>
        <w:lastRenderedPageBreak/>
        <w:t>3.</w:t>
      </w:r>
    </w:p>
    <w:p w14:paraId="1F1F7930" w14:textId="47653850" w:rsidR="001E08FA" w:rsidRDefault="003307F5">
      <w:pPr>
        <w:pStyle w:val="FirstParagraph"/>
      </w:pPr>
      <w:r>
        <w:rPr>
          <w:noProof/>
        </w:rPr>
        <w:drawing>
          <wp:inline distT="0" distB="0" distL="0" distR="0" wp14:anchorId="112E4130" wp14:editId="082DD892">
            <wp:extent cx="5852172" cy="4389129"/>
            <wp:effectExtent l="0" t="0" r="0" b="0"/>
            <wp:docPr id="477918832"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918832" name="Picture 3" descr="A graph with a li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1F1F7931" w14:textId="77777777" w:rsidR="001E08FA" w:rsidRDefault="00000000">
      <w:pPr>
        <w:pStyle w:val="BodyText"/>
      </w:pPr>
      <w:r>
        <w:t>This graph shows the values of r=1.75 at x=0.75 over 31 iterations. with this graph, we see that it immediately spikes down close to zero then rises and converges around 0.4</w:t>
      </w:r>
    </w:p>
    <w:p w14:paraId="1F1F7932" w14:textId="77777777" w:rsidR="001E08FA" w:rsidRDefault="00000000">
      <w:pPr>
        <w:pStyle w:val="Heading1"/>
      </w:pPr>
      <w:bookmarkStart w:id="3" w:name="section-3"/>
      <w:bookmarkEnd w:id="2"/>
      <w:r>
        <w:lastRenderedPageBreak/>
        <w:t>4.</w:t>
      </w:r>
    </w:p>
    <w:p w14:paraId="0594D054" w14:textId="213B727E" w:rsidR="003307F5" w:rsidRPr="003307F5" w:rsidRDefault="003307F5" w:rsidP="003307F5">
      <w:pPr>
        <w:pStyle w:val="BodyText"/>
      </w:pPr>
      <w:r>
        <w:rPr>
          <w:noProof/>
        </w:rPr>
        <w:drawing>
          <wp:inline distT="0" distB="0" distL="0" distR="0" wp14:anchorId="00A42099" wp14:editId="4B304778">
            <wp:extent cx="5852172" cy="4389129"/>
            <wp:effectExtent l="0" t="0" r="0" b="0"/>
            <wp:docPr id="1985914476" name="Picture 4"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914476" name="Picture 4" descr="A graph with a lin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1F1F7933" w14:textId="77777777" w:rsidR="001E08FA" w:rsidRDefault="001E08FA">
      <w:pPr>
        <w:pStyle w:val="FirstParagraph"/>
      </w:pPr>
    </w:p>
    <w:p w14:paraId="1F1F7934" w14:textId="77777777" w:rsidR="001E08FA" w:rsidRDefault="00000000">
      <w:pPr>
        <w:pStyle w:val="BodyText"/>
      </w:pPr>
      <w:r>
        <w:t>This graph shows the values of r=2.75 at x=0.75 over 31 iterations. With this graph, we see that it fluctuates quite a bit until its 13 iteration, from there, it converges onto approximately 0.63</w:t>
      </w:r>
    </w:p>
    <w:p w14:paraId="1F1F7935" w14:textId="77777777" w:rsidR="001E08FA" w:rsidRDefault="00000000">
      <w:pPr>
        <w:pStyle w:val="Heading1"/>
      </w:pPr>
      <w:bookmarkStart w:id="4" w:name="section-4"/>
      <w:bookmarkEnd w:id="3"/>
      <w:r>
        <w:lastRenderedPageBreak/>
        <w:t>5.</w:t>
      </w:r>
    </w:p>
    <w:p w14:paraId="1F1F7936" w14:textId="313A0D57" w:rsidR="001E08FA" w:rsidRDefault="003307F5">
      <w:pPr>
        <w:pStyle w:val="FirstParagraph"/>
      </w:pPr>
      <w:r>
        <w:rPr>
          <w:noProof/>
        </w:rPr>
        <w:drawing>
          <wp:inline distT="0" distB="0" distL="0" distR="0" wp14:anchorId="1B1E7EC7" wp14:editId="187FBFAF">
            <wp:extent cx="5852172" cy="4389129"/>
            <wp:effectExtent l="0" t="0" r="0" b="0"/>
            <wp:docPr id="847569309" name="Picture 5"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69309" name="Picture 5" descr="A graph of a graph&#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1F1F7937" w14:textId="77777777" w:rsidR="001E08FA" w:rsidRDefault="00000000">
      <w:pPr>
        <w:pStyle w:val="BodyText"/>
      </w:pPr>
      <w:r>
        <w:t>This graph shows the values of r=3.5 at x=0.75 over 31 iterations. With this graph, we see that it fluctuates through all of its iterations, reaching a maximum of 0.9 and a minimum of around 0.38 very consistently. At this r value, it doesn’t converge onto anything.</w:t>
      </w:r>
    </w:p>
    <w:p w14:paraId="1F1F7938" w14:textId="77777777" w:rsidR="001E08FA" w:rsidRDefault="00000000">
      <w:pPr>
        <w:pStyle w:val="Heading1"/>
      </w:pPr>
      <w:bookmarkStart w:id="5" w:name="section-5"/>
      <w:bookmarkEnd w:id="4"/>
      <w:r>
        <w:lastRenderedPageBreak/>
        <w:t>6.</w:t>
      </w:r>
    </w:p>
    <w:p w14:paraId="1F1F7939" w14:textId="4BB99F84" w:rsidR="001E08FA" w:rsidRDefault="003307F5">
      <w:pPr>
        <w:pStyle w:val="FirstParagraph"/>
      </w:pPr>
      <w:r>
        <w:rPr>
          <w:noProof/>
        </w:rPr>
        <w:drawing>
          <wp:inline distT="0" distB="0" distL="0" distR="0" wp14:anchorId="2B296D7C" wp14:editId="6B1B8A93">
            <wp:extent cx="5852172" cy="4389129"/>
            <wp:effectExtent l="0" t="0" r="0" b="0"/>
            <wp:docPr id="1732723704" name="Picture 6"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723704" name="Picture 6" descr="A graph with blue lines&#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1F1F793A" w14:textId="77777777" w:rsidR="001E08FA" w:rsidRDefault="00000000">
      <w:pPr>
        <w:pStyle w:val="BodyText"/>
      </w:pPr>
      <w:r>
        <w:t>This graph shows the values of r=3.8 at x=0.75 over 31 iterations. With this graph, we see that yet again it fluctuates very much, refusing to converge onto a value</w:t>
      </w:r>
    </w:p>
    <w:p w14:paraId="1F1F793B" w14:textId="77777777" w:rsidR="001E08FA" w:rsidRDefault="00000000">
      <w:pPr>
        <w:pStyle w:val="Heading1"/>
      </w:pPr>
      <w:bookmarkStart w:id="6" w:name="section-6"/>
      <w:bookmarkEnd w:id="5"/>
      <w:r>
        <w:lastRenderedPageBreak/>
        <w:t>7.</w:t>
      </w:r>
    </w:p>
    <w:p w14:paraId="1F1F793C" w14:textId="0C71BC2E" w:rsidR="001E08FA" w:rsidRDefault="003307F5">
      <w:pPr>
        <w:pStyle w:val="FirstParagraph"/>
      </w:pPr>
      <w:r>
        <w:rPr>
          <w:noProof/>
        </w:rPr>
        <w:drawing>
          <wp:inline distT="0" distB="0" distL="0" distR="0" wp14:anchorId="024CF3DA" wp14:editId="1FF799B7">
            <wp:extent cx="5852172" cy="4389129"/>
            <wp:effectExtent l="0" t="0" r="0" b="0"/>
            <wp:docPr id="1553552115" name="Picture 7"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552115" name="Picture 7" descr="A graph with red dots&#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1F1F793D" w14:textId="77777777" w:rsidR="001E08FA" w:rsidRDefault="00000000">
      <w:pPr>
        <w:pStyle w:val="BodyText"/>
      </w:pPr>
      <w:r>
        <w:t>This graph shows what values of r converge and which ones don’t converge. We determine if a r value converges if x[1500] is less than 10−7 in magnitude or if the absolute value of the difference of the last two elements divided by the last element is less than 0.0001. From the graph, I don’t see any values that were previously stated not to converge being marked converges or vice versa, which means that point the previously plotted graphs and this graph are both reliable in figuring it what values of r converge.</w:t>
      </w:r>
    </w:p>
    <w:p w14:paraId="1F1F793E" w14:textId="77777777" w:rsidR="001E08FA" w:rsidRDefault="00000000">
      <w:pPr>
        <w:pStyle w:val="Heading1"/>
      </w:pPr>
      <w:bookmarkStart w:id="7" w:name="section-7"/>
      <w:bookmarkEnd w:id="6"/>
      <w:r>
        <w:lastRenderedPageBreak/>
        <w:t>8.</w:t>
      </w:r>
    </w:p>
    <w:p w14:paraId="1F1F793F" w14:textId="7BAC364D" w:rsidR="001E08FA" w:rsidRDefault="003307F5">
      <w:pPr>
        <w:pStyle w:val="FirstParagraph"/>
      </w:pPr>
      <w:r>
        <w:rPr>
          <w:noProof/>
        </w:rPr>
        <w:drawing>
          <wp:inline distT="0" distB="0" distL="0" distR="0" wp14:anchorId="18AC1166" wp14:editId="35A17251">
            <wp:extent cx="5852172" cy="4389129"/>
            <wp:effectExtent l="0" t="0" r="0" b="0"/>
            <wp:docPr id="114947517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475176" name="Picture 1149475176"/>
                    <pic:cNvPicPr/>
                  </pic:nvPicPr>
                  <pic:blipFill>
                    <a:blip r:embed="rId14">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1F1F7940" w14:textId="77777777" w:rsidR="001E08FA" w:rsidRDefault="00000000">
      <w:pPr>
        <w:pStyle w:val="BodyText"/>
      </w:pPr>
      <w:r>
        <w:t>This graph plots the function f(r) for all r values that converge, while the function (r-1)/r shows the output for all possible r’s from the data. The values that have an output value of -0.1 for f(r), are the r values that do not converge after 1500 iterations, while the values that have an output of -0.1 for (r-1)/r are the ones where the magnitude of the values were so small that the computer gave them the inf value.</w:t>
      </w:r>
    </w:p>
    <w:p w14:paraId="1F1F7941" w14:textId="77777777" w:rsidR="001E08FA" w:rsidRDefault="00000000">
      <w:pPr>
        <w:pStyle w:val="Heading1"/>
      </w:pPr>
      <w:bookmarkStart w:id="8" w:name="acknowledgments"/>
      <w:bookmarkEnd w:id="7"/>
      <w:r>
        <w:t>Acknowledgments</w:t>
      </w:r>
    </w:p>
    <w:p w14:paraId="1F1F7942" w14:textId="77777777" w:rsidR="001E08FA" w:rsidRDefault="00000000">
      <w:pPr>
        <w:pStyle w:val="FirstParagraph"/>
      </w:pPr>
      <w:r>
        <w:t>For this programming exercise, I had the most trouble trying to decipher what exactly I was supposed to be coding for most exercises but this was especially true for graphs 7 and 8. So I relied on the Ed discussion board for explanations of what was to be plotted.</w:t>
      </w:r>
    </w:p>
    <w:p w14:paraId="1F1F7943" w14:textId="77777777" w:rsidR="001E08FA" w:rsidRDefault="00000000">
      <w:pPr>
        <w:pStyle w:val="BodyText"/>
      </w:pPr>
      <w:r>
        <w:t>I would like to acknowledge myself for learning basic data science techniques in Python over the summer so that I could quickly make the graphs as I figured out what points to use</w:t>
      </w:r>
      <w:bookmarkEnd w:id="8"/>
    </w:p>
    <w:sectPr w:rsidR="001E08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07445" w14:textId="77777777" w:rsidR="006D7DE3" w:rsidRDefault="006D7DE3">
      <w:pPr>
        <w:spacing w:after="0"/>
      </w:pPr>
      <w:r>
        <w:separator/>
      </w:r>
    </w:p>
  </w:endnote>
  <w:endnote w:type="continuationSeparator" w:id="0">
    <w:p w14:paraId="42AE6166" w14:textId="77777777" w:rsidR="006D7DE3" w:rsidRDefault="006D7D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A601B" w14:textId="77777777" w:rsidR="006D7DE3" w:rsidRDefault="006D7DE3">
      <w:r>
        <w:separator/>
      </w:r>
    </w:p>
  </w:footnote>
  <w:footnote w:type="continuationSeparator" w:id="0">
    <w:p w14:paraId="7034A686" w14:textId="77777777" w:rsidR="006D7DE3" w:rsidRDefault="006D7D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AEE4F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429737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E08FA"/>
    <w:rsid w:val="001E08FA"/>
    <w:rsid w:val="003307F5"/>
    <w:rsid w:val="005F1971"/>
    <w:rsid w:val="006D7DE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F7927"/>
  <w15:docId w15:val="{2BC648E3-ADBF-4DD3-983C-D80992CB4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475</Words>
  <Characters>2123</Characters>
  <Application>Microsoft Office Word</Application>
  <DocSecurity>0</DocSecurity>
  <Lines>49</Lines>
  <Paragraphs>25</Paragraphs>
  <ScaleCrop>false</ScaleCrop>
  <Company/>
  <LinksUpToDate>false</LinksUpToDate>
  <CharactersWithSpaces>2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1</dc:title>
  <dc:creator>izd3</dc:creator>
  <cp:keywords/>
  <cp:lastModifiedBy>Israel Davidson</cp:lastModifiedBy>
  <cp:revision>3</cp:revision>
  <dcterms:created xsi:type="dcterms:W3CDTF">2023-09-08T20:49:00Z</dcterms:created>
  <dcterms:modified xsi:type="dcterms:W3CDTF">2023-09-08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GrammarlyDocumentId">
    <vt:lpwstr>76daae4b3a4ff1b7f89864388c65adc5934772fae255ed0eb13ed51ea578a378</vt:lpwstr>
  </property>
</Properties>
</file>